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kki Graha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kk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ha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05 North Lincoln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kkigraham8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28880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ell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